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Vancouver</w:t>
      </w:r>
    </w:p>
    <w:bookmarkStart w:id="20" w:name="human-resources-manager-cover-letter"/>
    <w:p>
      <w:pPr>
        <w:pStyle w:val="Heading2"/>
      </w:pPr>
      <w:r>
        <w:t xml:space="preserve">Human Resources Manager Cover Letter</w:t>
      </w:r>
    </w:p>
    <w:p>
      <w:pPr>
        <w:pStyle w:val="FirstParagraph"/>
      </w:pPr>
      <w:r>
        <w:t xml:space="preserve">[Your Name]</w:t>
      </w:r>
      <w:r>
        <w:br/>
      </w:r>
      <w:r>
        <w:t xml:space="preserve">[Your Address]</w:t>
      </w:r>
      <w:r>
        <w:br/>
      </w:r>
      <w:r>
        <w:t xml:space="preserve">[City, Province, Postal Code]</w:t>
      </w:r>
      <w:r>
        <w:br/>
      </w:r>
      <w:r>
        <w:t xml:space="preserve">[Email Address]</w:t>
      </w:r>
      <w:r>
        <w:br/>
      </w:r>
      <w:r>
        <w:t xml:space="preserve">[Phone Number]</w:t>
      </w:r>
      <w:r>
        <w:br/>
      </w:r>
      <w:r>
        <w:t xml:space="preserve">[Date]</w:t>
      </w:r>
    </w:p>
    <w:p>
      <w:pPr>
        <w:pStyle w:val="BodyText"/>
      </w:pPr>
      <w:r>
        <w:t xml:space="preserve">[Employer's Name</w:t>
      </w:r>
      <w:r>
        <w:br/>
      </w:r>
      <w:r>
        <w:t xml:space="preserve">[Company Name</w:t>
      </w:r>
      <w:r>
        <w:br/>
      </w:r>
      <w:r>
        <w:t xml:space="preserve">[Company Address</w:t>
      </w:r>
      <w:r>
        <w:br/>
      </w:r>
      <w:r>
        <w:t xml:space="preserve">[City, Province, Postal Code]</w:t>
      </w:r>
    </w:p>
    <w:p>
      <w:pPr>
        <w:pStyle w:val="BodyText"/>
      </w:pPr>
      <w:r>
        <w:t xml:space="preserve">Dear Hiring Manager,</w:t>
      </w:r>
    </w:p>
    <w:p>
      <w:pPr>
        <w:pStyle w:val="BodyText"/>
      </w:pPr>
      <w:r>
        <w:t xml:space="preserve">I am writing to express my sincere interest in the Human Resources Manager position at your organization in Canada Vancouver. With over a decade of experience in human resources and a deep understanding of the unique challenges and opportunities within the Canadian workforce, I am confident in my ability to contribute meaningfully to your team. As someone who has consistently prioritized fostering inclusive, high-performing workplaces, I am eager to bring my expertise in talent development, employee relations, and strategic HR initiatives to a dynamic organization like yours.</w:t>
      </w:r>
    </w:p>
    <w:p>
      <w:pPr>
        <w:pStyle w:val="BodyText"/>
      </w:pPr>
      <w:r>
        <w:t xml:space="preserve">Having worked across various sectors in Canada Vancouver’s rapidly evolving business landscape, I have developed a nuanced understanding of the region’s diverse workforce and its needs. Vancouver is known for its innovation-driven industries, multicultural communities, and commitment to sustainability—values that align closely with my own professional ethos. My career has been defined by a passion for creating environments where employees feel valued, motivated, and empowered to thrive. This aligns perfectly with the mission of your organization as a leader in [industry/sector], and I am excited about the opportunity to support your growth through strategic HR leadership.</w:t>
      </w:r>
    </w:p>
    <w:p>
      <w:pPr>
        <w:pStyle w:val="BodyText"/>
      </w:pPr>
      <w:r>
        <w:t xml:space="preserve">As a Human Resources Manager, I have consistently demonstrated my ability to design and implement comprehensive HR strategies that drive organizational success. My experience spans recruitment, onboarding, performance management, employee engagement initiatives, and compliance with Canadian labor laws. In my previous role as [Previous Title] at [Previous Company], I spearheaded the development of a company-wide diversity and inclusion program that increased employee retention by 25% within 18 months. Additionally, I led a cross-functional team to streamline the hiring process, reducing time-to-hire by 30% while maintaining high-quality candidate assessments.</w:t>
      </w:r>
    </w:p>
    <w:p>
      <w:pPr>
        <w:pStyle w:val="BodyText"/>
      </w:pPr>
      <w:r>
        <w:t xml:space="preserve">One of my core strengths is building strong relationships with employees at all levels of an organization. In Canada Vancouver’s competitive job market, attracting and retaining top talent requires a proactive approach to employee experience. I have successfully implemented initiatives such as mentorship programs, flexible work arrangements, and regular feedback loops that foster a culture of continuous improvement. For example, during my tenure at [Previous Company], I introduced quarterly recognition events that boosted employee morale and reduced turnover by 18%. These efforts not only enhanced productivity but also reinforced the company’s commitment to its people—a principle I believe is essential for long-term success.</w:t>
      </w:r>
    </w:p>
    <w:p>
      <w:pPr>
        <w:pStyle w:val="BodyText"/>
      </w:pPr>
      <w:r>
        <w:t xml:space="preserve">Another area where I excel is in navigating the complexities of Canadian labor regulations. With a strong background in ensuring compliance with provincial and federal employment standards, I have helped organizations avoid costly legal issues while maintaining a fair and equitable workplace. My expertise includes managing workplace investigations, designing effective HR policies, and providing guidance on matters such as harassment, discrimination, and health and safety protocols. In Vancouver’s fast-paced environment, where businesses must balance innovation with regulatory requirements, this skillset is invaluable.</w:t>
      </w:r>
    </w:p>
    <w:p>
      <w:pPr>
        <w:pStyle w:val="BodyText"/>
      </w:pPr>
      <w:r>
        <w:t xml:space="preserve">I am particularly drawn to the Human Resources Manager role at your organization because of its reputation for [mention specific company value or initiative, e.g., "innovation in sustainable practices" or "community engagement"]. As a professional who values both ethical leadership and measurable outcomes, I am excited about the possibility of contributing to your mission. Vancouver’s unique blend of natural beauty, cultural diversity, and economic opportunity makes it an ideal location for forward-thinking organizations like yours, and I am eager to support your team in achieving its goals.</w:t>
      </w:r>
    </w:p>
    <w:p>
      <w:pPr>
        <w:pStyle w:val="BodyText"/>
      </w:pPr>
      <w:r>
        <w:t xml:space="preserve">My approach to HR leadership is rooted in collaboration, transparency, and a commitment to continuous learning. I stay updated on industry trends through professional development courses such as [mention certifications or training, e.g., "Certified Human Resources Professional (CHRP)" or "SHRM-SCP"], and I actively participate in local HR networking groups in Vancouver to exchange ideas with peers. This ensures that my strategies are not only current but also tailored to the specific needs of the Canadian workforce.</w:t>
      </w:r>
    </w:p>
    <w:p>
      <w:pPr>
        <w:pStyle w:val="BodyText"/>
      </w:pPr>
      <w:r>
        <w:t xml:space="preserve">What sets me apart as a candidate is my ability to balance strategic thinking with hands-on execution. Whether it’s developing a long-term talent acquisition plan or addressing an urgent employee relations issue, I bring a calm, solution-oriented mindset. In Vancouver’s competitive job market, where organizations must differentiate themselves to attract top talent, I have the skills and experience to help your company stand out as an employer of choice.</w:t>
      </w:r>
    </w:p>
    <w:p>
      <w:pPr>
        <w:pStyle w:val="BodyText"/>
      </w:pPr>
      <w:r>
        <w:t xml:space="preserve">Thank you for considering my application. I would welcome the opportunity to discuss how my background, skills, and passion for human resources align with the needs of your organization. Please feel free to contact me at [Phone Number] or [Email Address] at your earliest convenience. I look forward to the possibility of contributing to the continued success of your team in Canada Vancouver.</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Cover Letter - Canada Vancouver</dc:title>
  <dc:creator/>
  <dc:language>en</dc:language>
  <cp:keywords/>
  <dcterms:created xsi:type="dcterms:W3CDTF">2026-07-23T00:59:34Z</dcterms:created>
  <dcterms:modified xsi:type="dcterms:W3CDTF">2026-07-23T00:59:34Z</dcterms:modified>
</cp:coreProperties>
</file>

<file path=docProps/custom.xml><?xml version="1.0" encoding="utf-8"?>
<Properties xmlns="http://schemas.openxmlformats.org/officeDocument/2006/custom-properties" xmlns:vt="http://schemas.openxmlformats.org/officeDocument/2006/docPropsVTypes"/>
</file>